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F31" w:rsidRDefault="00C74F31" w:rsidP="00DF31DF">
      <w:pPr>
        <w:tabs>
          <w:tab w:val="left" w:pos="1560"/>
        </w:tabs>
      </w:pPr>
    </w:p>
    <w:p w:rsidR="00C74F31" w:rsidRPr="00C74F31" w:rsidRDefault="00C74F31" w:rsidP="00C74F31">
      <w:pPr>
        <w:spacing w:after="160"/>
        <w:jc w:val="center"/>
        <w:rPr>
          <w:sz w:val="40"/>
          <w:szCs w:val="40"/>
        </w:rPr>
      </w:pPr>
      <w:r w:rsidRPr="00C74F31">
        <w:rPr>
          <w:sz w:val="40"/>
          <w:szCs w:val="40"/>
        </w:rPr>
        <w:t>Department of Electrical and Computer Engineering</w:t>
      </w:r>
    </w:p>
    <w:p w:rsidR="00C74F31" w:rsidRPr="00C74F31" w:rsidRDefault="00C74F31" w:rsidP="00C74F31">
      <w:pPr>
        <w:spacing w:after="160"/>
        <w:jc w:val="center"/>
        <w:rPr>
          <w:sz w:val="40"/>
          <w:szCs w:val="40"/>
        </w:rPr>
      </w:pPr>
      <w:r w:rsidRPr="00C74F31">
        <w:rPr>
          <w:sz w:val="40"/>
          <w:szCs w:val="40"/>
        </w:rPr>
        <w:t>Maroun Semaan Faculty of Engineering and Architecture</w:t>
      </w:r>
    </w:p>
    <w:p w:rsidR="00C74F31" w:rsidRPr="00C74F31" w:rsidRDefault="00C74F31" w:rsidP="00C74F31">
      <w:pPr>
        <w:spacing w:after="160" w:line="259" w:lineRule="auto"/>
        <w:jc w:val="center"/>
        <w:rPr>
          <w:sz w:val="40"/>
          <w:szCs w:val="40"/>
        </w:rPr>
      </w:pPr>
      <w:r w:rsidRPr="00C74F31">
        <w:rPr>
          <w:sz w:val="40"/>
          <w:szCs w:val="40"/>
        </w:rPr>
        <w:t>American University of Beirut</w:t>
      </w: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  <w:r>
        <w:tab/>
      </w: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  <w:r>
        <w:tab/>
      </w:r>
    </w:p>
    <w:p w:rsidR="00C74F31" w:rsidRDefault="00C74F31" w:rsidP="00C74F31">
      <w:pPr>
        <w:spacing w:after="160" w:line="259" w:lineRule="auto"/>
        <w:jc w:val="center"/>
        <w:rPr>
          <w:sz w:val="44"/>
          <w:szCs w:val="44"/>
        </w:rPr>
      </w:pPr>
      <w:r w:rsidRPr="00C74F31">
        <w:rPr>
          <w:sz w:val="44"/>
          <w:szCs w:val="44"/>
        </w:rPr>
        <w:t xml:space="preserve">Software Engineering </w:t>
      </w:r>
      <w:r>
        <w:rPr>
          <w:sz w:val="44"/>
          <w:szCs w:val="44"/>
        </w:rPr>
        <w:t xml:space="preserve">Meets </w:t>
      </w:r>
      <w:r w:rsidRPr="00C74F31">
        <w:rPr>
          <w:sz w:val="44"/>
          <w:szCs w:val="44"/>
        </w:rPr>
        <w:t>Machine Learning</w:t>
      </w:r>
    </w:p>
    <w:p w:rsidR="00C74F31" w:rsidRPr="00C74F31" w:rsidRDefault="00C74F31" w:rsidP="00C74F31">
      <w:pPr>
        <w:spacing w:after="160" w:line="259" w:lineRule="auto"/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 </w:t>
      </w: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Pr="00C74F31" w:rsidRDefault="00C74F31" w:rsidP="00C74F31">
      <w:pPr>
        <w:spacing w:after="160" w:line="259" w:lineRule="auto"/>
        <w:jc w:val="center"/>
        <w:rPr>
          <w:sz w:val="36"/>
          <w:szCs w:val="36"/>
        </w:rPr>
      </w:pPr>
      <w:r w:rsidRPr="00C74F31">
        <w:rPr>
          <w:sz w:val="36"/>
          <w:szCs w:val="36"/>
        </w:rPr>
        <w:t>Special Course</w:t>
      </w:r>
    </w:p>
    <w:p w:rsidR="00C74F31" w:rsidRPr="00C74F31" w:rsidRDefault="00C74F31" w:rsidP="00C74F31">
      <w:pPr>
        <w:spacing w:after="160" w:line="259" w:lineRule="auto"/>
        <w:jc w:val="center"/>
        <w:rPr>
          <w:sz w:val="36"/>
          <w:szCs w:val="36"/>
        </w:rPr>
      </w:pPr>
      <w:r w:rsidRPr="00C74F31">
        <w:rPr>
          <w:sz w:val="36"/>
          <w:szCs w:val="36"/>
        </w:rPr>
        <w:t>Summer 2020</w:t>
      </w: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BA0102" w:rsidRDefault="00BA0102" w:rsidP="00BA0102">
      <w:pPr>
        <w:spacing w:after="160" w:line="259" w:lineRule="auto"/>
        <w:rPr>
          <w:sz w:val="36"/>
          <w:szCs w:val="36"/>
        </w:rPr>
      </w:pPr>
    </w:p>
    <w:p w:rsidR="00BA0102" w:rsidRDefault="00BA0102" w:rsidP="00BA0102">
      <w:pPr>
        <w:spacing w:after="160" w:line="259" w:lineRule="auto"/>
        <w:rPr>
          <w:sz w:val="36"/>
          <w:szCs w:val="36"/>
        </w:rPr>
      </w:pPr>
    </w:p>
    <w:p w:rsidR="00C74F31" w:rsidRPr="00BA0102" w:rsidRDefault="00C74F31" w:rsidP="00BA0102">
      <w:pPr>
        <w:spacing w:after="160" w:line="259" w:lineRule="auto"/>
        <w:rPr>
          <w:sz w:val="36"/>
          <w:szCs w:val="36"/>
        </w:rPr>
      </w:pPr>
      <w:r w:rsidRPr="00BA0102">
        <w:rPr>
          <w:sz w:val="36"/>
          <w:szCs w:val="36"/>
        </w:rPr>
        <w:t>Submitted by:</w:t>
      </w:r>
      <w:r w:rsidRPr="00BA0102">
        <w:rPr>
          <w:sz w:val="36"/>
          <w:szCs w:val="36"/>
        </w:rPr>
        <w:tab/>
        <w:t>Ahmad Mustapha, 201924287</w:t>
      </w:r>
    </w:p>
    <w:p w:rsidR="00C74F31" w:rsidRPr="00BA0102" w:rsidRDefault="00C74F31" w:rsidP="00C74F31">
      <w:pPr>
        <w:spacing w:after="160" w:line="259" w:lineRule="auto"/>
        <w:rPr>
          <w:sz w:val="36"/>
          <w:szCs w:val="36"/>
        </w:rPr>
      </w:pPr>
      <w:r w:rsidRPr="00BA0102">
        <w:rPr>
          <w:sz w:val="36"/>
          <w:szCs w:val="36"/>
        </w:rPr>
        <w:t>Supervisor: Prof. Wassim Masri (ECE)</w:t>
      </w:r>
    </w:p>
    <w:p w:rsidR="00BA0102" w:rsidRPr="00BA0102" w:rsidRDefault="00BA0102" w:rsidP="00BA0102">
      <w:pPr>
        <w:spacing w:after="160" w:line="259" w:lineRule="auto"/>
        <w:rPr>
          <w:sz w:val="36"/>
          <w:szCs w:val="36"/>
        </w:rPr>
      </w:pPr>
      <w:r w:rsidRPr="00BA0102">
        <w:rPr>
          <w:sz w:val="36"/>
          <w:szCs w:val="36"/>
        </w:rPr>
        <w:t>Submitted on:</w:t>
      </w:r>
      <w:r w:rsidRPr="00BA0102">
        <w:rPr>
          <w:sz w:val="36"/>
          <w:szCs w:val="36"/>
        </w:rPr>
        <w:tab/>
        <w:t>Date</w:t>
      </w: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  <w:bookmarkStart w:id="0" w:name="_GoBack"/>
      <w:bookmarkEnd w:id="0"/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</w:p>
    <w:p w:rsidR="00C74F31" w:rsidRDefault="00C74F31" w:rsidP="00C74F31">
      <w:pPr>
        <w:spacing w:after="160" w:line="259" w:lineRule="auto"/>
      </w:pPr>
      <w:r>
        <w:tab/>
      </w:r>
      <w:r>
        <w:br w:type="page"/>
      </w: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BA635C" w:rsidRDefault="00BA635C" w:rsidP="00DF31DF">
      <w:pPr>
        <w:pStyle w:val="Heading1"/>
      </w:pPr>
      <w:r>
        <w:t>Abstract</w:t>
      </w:r>
    </w:p>
    <w:p w:rsidR="00DF31DF" w:rsidRDefault="00DF31DF" w:rsidP="00DF31DF">
      <w:pPr>
        <w:pStyle w:val="Heading1"/>
      </w:pPr>
      <w:r>
        <w:t>Introduction</w:t>
      </w:r>
    </w:p>
    <w:p w:rsidR="00254B1E" w:rsidRDefault="00254B1E" w:rsidP="00254B1E"/>
    <w:p w:rsidR="00254B1E" w:rsidRPr="00254B1E" w:rsidRDefault="00254B1E" w:rsidP="00254B1E"/>
    <w:p w:rsidR="00DF31DF" w:rsidRPr="00DF31DF" w:rsidRDefault="00DF31DF" w:rsidP="00DF31DF"/>
    <w:p w:rsidR="00764A1C" w:rsidRPr="00DF31DF" w:rsidRDefault="00DF31DF" w:rsidP="00DF31DF">
      <w:pPr>
        <w:tabs>
          <w:tab w:val="left" w:pos="1560"/>
        </w:tabs>
        <w:sectPr w:rsidR="00764A1C" w:rsidRPr="00DF31DF" w:rsidSect="00C74F31">
          <w:footerReference w:type="default" r:id="rId7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  <w:r>
        <w:tab/>
      </w:r>
    </w:p>
    <w:p w:rsidR="00863C45" w:rsidRDefault="00863C45"/>
    <w:sectPr w:rsidR="00863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0BD5" w:rsidRDefault="00C30BD5">
      <w:r>
        <w:separator/>
      </w:r>
    </w:p>
  </w:endnote>
  <w:endnote w:type="continuationSeparator" w:id="0">
    <w:p w:rsidR="00C30BD5" w:rsidRDefault="00C30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274F" w:rsidRDefault="00DF31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A0102">
      <w:rPr>
        <w:noProof/>
      </w:rPr>
      <w:t>4</w:t>
    </w:r>
    <w:r>
      <w:rPr>
        <w:noProof/>
      </w:rPr>
      <w:fldChar w:fldCharType="end"/>
    </w:r>
  </w:p>
  <w:p w:rsidR="0009274F" w:rsidRDefault="00C30B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BD5" w:rsidRDefault="00C30BD5">
      <w:r>
        <w:separator/>
      </w:r>
    </w:p>
  </w:footnote>
  <w:footnote w:type="continuationSeparator" w:id="0">
    <w:p w:rsidR="00C30BD5" w:rsidRDefault="00C30B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bE0MLWwMDQ2MbVU0lEKTi0uzszPAykwrgUA3TFpxiwAAAA="/>
  </w:docVars>
  <w:rsids>
    <w:rsidRoot w:val="00E957F8"/>
    <w:rsid w:val="0015660C"/>
    <w:rsid w:val="00254B1E"/>
    <w:rsid w:val="00487908"/>
    <w:rsid w:val="00764A1C"/>
    <w:rsid w:val="00863C45"/>
    <w:rsid w:val="00AA6A26"/>
    <w:rsid w:val="00BA0102"/>
    <w:rsid w:val="00BA635C"/>
    <w:rsid w:val="00C30BD5"/>
    <w:rsid w:val="00C74F31"/>
    <w:rsid w:val="00DF31DF"/>
    <w:rsid w:val="00E9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CF4A2"/>
  <w15:chartTrackingRefBased/>
  <w15:docId w15:val="{4C582B88-10FD-4597-B04E-832141933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A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L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1D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64A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A1C"/>
    <w:rPr>
      <w:rFonts w:ascii="Times New Roman" w:eastAsia="Times New Roman" w:hAnsi="Times New Roman" w:cs="Times New Roman"/>
      <w:sz w:val="24"/>
      <w:szCs w:val="24"/>
      <w:lang w:bidi="ar-LB"/>
    </w:rPr>
  </w:style>
  <w:style w:type="character" w:customStyle="1" w:styleId="Heading1Char">
    <w:name w:val="Heading 1 Char"/>
    <w:basedOn w:val="DefaultParagraphFont"/>
    <w:link w:val="Heading1"/>
    <w:uiPriority w:val="9"/>
    <w:rsid w:val="00DF3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L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2D5F3-0D3D-4C47-A767-8EB298FE3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4</Words>
  <Characters>311</Characters>
  <Application>Microsoft Office Word</Application>
  <DocSecurity>0</DocSecurity>
  <Lines>2</Lines>
  <Paragraphs>1</Paragraphs>
  <ScaleCrop>false</ScaleCrop>
  <Company>AUB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ustapha (Student)</dc:creator>
  <cp:keywords/>
  <dc:description/>
  <cp:lastModifiedBy>Ahmad Mustapha (Student)</cp:lastModifiedBy>
  <cp:revision>9</cp:revision>
  <dcterms:created xsi:type="dcterms:W3CDTF">2020-07-11T15:28:00Z</dcterms:created>
  <dcterms:modified xsi:type="dcterms:W3CDTF">2020-07-22T17:05:00Z</dcterms:modified>
</cp:coreProperties>
</file>